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w:t>
      </w:r>
      <w:r>
        <w:t xml:space="preserve"> </w:t>
      </w:r>
      <w:r>
        <w:t xml:space="preserve">PE)</w:t>
      </w:r>
      <w:r>
        <w:t xml:space="preserve"> </w:t>
      </w:r>
      <w:r>
        <w:t xml:space="preserve">ห้องเรียนสกลฯ</w:t>
      </w:r>
      <w:r>
        <w:t xml:space="preserve"> </w:t>
      </w:r>
      <w:r>
        <w:t xml:space="preserve">การเขียนโปรแกรมภาษาคอมพิวเตอร์</w:t>
      </w:r>
      <w:r>
        <w:t xml:space="preserve"> </w:t>
      </w:r>
      <w:r>
        <w:t xml:space="preserve">อ.สุธิรา</w:t>
      </w:r>
      <w:r>
        <w:t xml:space="preserve"> </w:t>
      </w:r>
      <w:r>
        <w:t xml:space="preserve">วันที่</w:t>
      </w:r>
      <w:r>
        <w:t xml:space="preserve"> </w:t>
      </w:r>
      <w:r>
        <w:t xml:space="preserve">24</w:t>
      </w:r>
      <w:r>
        <w:t xml:space="preserve"> </w:t>
      </w:r>
      <w:r>
        <w:t xml:space="preserve">ม.ค.</w:t>
      </w:r>
      <w:r>
        <w:t xml:space="preserve"> </w:t>
      </w:r>
      <w:r>
        <w:t xml:space="preserve">2566</w:t>
      </w:r>
      <w:r>
        <w:t xml:space="preserve"> </w:t>
      </w:r>
      <w:r>
        <w:t xml:space="preserve">*ตัดคลิป</w:t>
      </w:r>
      <w:r>
        <w:t xml:space="preserve"> </w:t>
      </w:r>
      <w:r>
        <w:t xml:space="preserve">นาทีที่</w:t>
      </w:r>
      <w:r>
        <w:t xml:space="preserve"> </w:t>
      </w:r>
      <w:r>
        <w:t xml:space="preserve">00.00.01-00.30.00</w:t>
      </w:r>
      <w:r>
        <w:t xml:space="preserve"> </w:t>
      </w:r>
      <w:r>
        <w:t xml:space="preserve">นาที</w:t>
      </w:r>
      <w:r>
        <w:t xml:space="preserve"> </w:t>
      </w:r>
      <w:r>
        <w:t xml:space="preserve">แมน</w:t>
      </w:r>
    </w:p>
    <w:p>
      <w:pPr>
        <w:pStyle w:val="Date"/>
      </w:pPr>
      <w:r>
        <w:t xml:space="preserve">วันศุกร์ที่</w:t>
      </w:r>
      <w:r>
        <w:t xml:space="preserve"> </w:t>
      </w:r>
      <w:r>
        <w:t xml:space="preserve">27</w:t>
      </w:r>
      <w:r>
        <w:t xml:space="preserve"> </w:t>
      </w:r>
      <w:r>
        <w:t xml:space="preserve">มกราคม</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ให้  สวัสดีค่ะ   สวัสดีพี่ลาภนะคะ ไปที่  เปิดเครื่องแล้วให้เปิดโปรแกรม ดู  ไปที่  ถ้าจำไม่ผิดเราเก็บไว้ที่ Drive C นะลูก   สาย 4 นะ  สาย C แล้วก็โฟรเดอร์ที่ชื่อว่า bender ดู Version นะคะเราใช้ 2.79   เพราะฉะนั้นเราต้องเปิดให้ถูกด้วยนะคะ เราก็คลิกเข้าไปในโฟลเดอร์นั้นแล้วก็คลิกที่ตัวโลโก้มันน่ะไอ้รูป  ตาสี  น้ำเงิน  มีเหมือนอะไร บางคนบอกเหมือนนกบางคนก็บอก  นิ้ว 3 นิ้วนี่แหละนิ้วโป้งนิ้วชี้นิ้วกลางเรานี่แหละนะคะ แล้วแต่จะมองนะ  เหมือนมือก็เหมือนอาคารอีกแล้วก็คลิกเปิดแล้ว มันก็จะขึ้นมาหน้า  นี้อย่างนี้นะคะ   นี่  โอเคไหมคะ  เราก็คิดไปยังพื้นที่     ตัวนี้ของเรา     ถ้าใครเปิดได้ก็จะขึ้นอย่างนี้มานะ ที่นี้มาดู หัวข้อที่เราจะเรียนในวันนี้นะคะ   เราจะ ใช้ Blender เบนเดอร์มันใช้สร้าง CD CD ก็คือ 3 มิติ Three Dimension นั่นเองนะคะแมนชั่น มิติ ก็คือสร้างตัว ตัวเกมของเรานี่เป็นแบบ 3 มิติ ในครั้งก่อนเราสร้างแบบ 2 มิติหรือ True ดี เหมือนเป็นรูปวาด แต่ทีนี้มันจะเป็นลักษณะเหมือนเป็นหุ่นก็คือ  เห็นได้ทั้งด้านบนด้านล่างด้านข้างด้านหน้า  มีส่วนเว้าส่วนโค้งมี   มีความลึกความหนานะคะเหมือนเราเห็นตัวเรานี่ เหมือนแขนนี่  ของ dtac มันก็จะเป็นแบนๆใช่ไหม มีความโค้งมีความกลม ของส่วนแขนเรานะคะ  หัวข้อที่เราจะเรียนในวันนี้นะคะ  จงอธิบายถึงหน้าต่างโปรแกรม ก็คือ  ในโปรแกรมนี้ ลักษณะเป็นหน้าต่างนะคะและมันมีส่วนต่างๆ คืออะไรบ้าง เราจะมาพูดถึงตัวนี้กันนะคะ หัวข้อที่ 2 การใช้เมาส์  คือการใช้เม้าส์ ในการใช้ Windows  จะไม่มีการแค่คลิก  แล้วก็เท่านั้นมันยังมีชาที่ตรง ลูกกลิ้งด้วยนะคะ คอม้า   เลื่อนตัวเลื่อนเมาส์ด้วยวิธีการ ขึ้นมาบอกอะไรด้วยนะคะ     แล้วหัวข้อต่อมาก็ต้องรู้จักที่ใช้ในการ เปลี่ยนมุมมองเราจะเปลี่ยนมุมมองของ  ชิ้นงานเรา จะต้องกด ปุ่มอะไรนะคะมันถึงจะเปลี่ยนไปให้เห็นส่วนส่วนหลังส่วนบนส่วนล่างอะไรก็แล้วแต่นะคะ มันก็จะมีคีย์ลัดให้เด็กๆนะคะ  และ หัวข้อ สุดท้ายนะคะชนิดของวัตถุใน Blender ก็คือเราจะสร้าง ตีได้เราก็ต้องรู้ว่ามันสามารถสร้างวัตถุแบบใดได้หรือเปล่า เราต้องรู้จักชนิดและประเภทของมันนะคะ  เมื่อเราเรียนหัวข้อนี้จบ  เราก็ต้อง มาลองทำดูนะคะ หัวข้อที่เรียนเนี่ยปฏิบัติด้วยเพราะต้องเคลียร์ แต่ละส่วน เพื่อทำความเข้าใจนะ     ที่นี้ภาพใน   พี่สอนกับคู่มืออาจจะต่างกันเล็กน้อยเพราะ   เป็นเวอร์ชั่นไม่ต้องตกใจแต่องค์ประกอบมันก็คือตัวเดียวกันเพียงแต่เวอร์ชั่นมันๆ ขึ้น  เริ่มที่หัวข้อแรก   ยังเปิดไม่ได้หรือ    เปิดได้หรือยัง     ไปที่ Drive C ที่ Drive C แล้วดูซิ มีโฟลเดอร์ที่ชื่อว่า blend ไหม 4 นะคะ ดูเช็ค มี โปรเตอร์แบรนเดอร์ไหม  มีหรือเปล่า        มีไหมพลอย      x ตรงนี้วิธีเช็ค OK  ทีนี้ เปิดโปรแกรม เสร็จแล้วคลิกเข้าไป   ดูนะคะในภาพ   ประกอบด้วยกันส่วนหมายเลข 1 สีเหลือง คือส่วนที่อยู่บนสุดของโปรแกรมเรานี่นี่นี่ข้างบนนี่ ที่มีคำว่าฟาย   ตัวนี้  เคยใช้เป็น ตัวนี้ส่วนนี้เราจะเรียกมันว่าอ่ะ information ส่วนของ information ประกอบไปด้วยเมนู ที่อยู่ด้านบน              มีเมนูอะไร เมนูเล่นเอออะไรพวกนี้ก็แล้วแต่นะครับอันนี้ก็ใช้ไปตาม อันนี้ส่วนประมาส่วนต่อมาที่เด็กๆจะต้องทำความรู้จักนะคะ  ส่วนที่ 2 ดอกใหญ่ๆสีชมพูชมพูนี่ก็คือ  ส่วนนี้ ส่วนที่มีตาราง แล้วมีเส้นสีเขียวเส้นสีแดงตัดนี่  กรอบนี้ค่ะ   ใหญ่ๆนี่ค่ะเห็นไหมคะ  นะคะ   ส่วนนี้ก็คือวิวพอร์ตก็คือมุมมองที่เราจะเห็น ชิ้นงานหรือ วัตถุของเรานี่เหมือนตัวนี้  คือเวลา Blender นี่มันจะมีตัว วัตถุที่สร้างขึ้นมาให้อัตโนมัติก็คือ กล่องสี่เหลี่ยมหรือ  ลูกบาศก์ ลูกเต๋านี่  cute ภาษาอังกฤษเรียกว่าคิ้ว เสมอ      มีตัวนี้เอาไว้มองนะคะแล้วเวลาหมุนมุมมองไอ้พวกนี้เราจะทำอย่างไรนะคะ ก็คือจะใช้คีย์ลัดซึ่งจะอธิบายในหัวข้อ ที่มีต่อไปนะคะ นี่คือส่วนของ View  ไปที่ View Point เด็กๆจะต้องประมาณที่ส่วนนี้เสมอนะคะ     ดูส่วนต่อมาค่ะหมายเลข 3  เห็นไหม ทางซ้ายมือ   ทางซ้ายมือ  คือถ้าเราดูจาก หน้าจอมันจะอยู่ฝั่งซ้ายมือของเรานี่ หมายถึง 3 ก็คือส่วนนี้นะคะเด็กๆ   นี่เห็นไหมที่เกิดเปิดปิดขึ้นนี่ นี่คือส่วนของทุนหรือส่วนของแถบเครื่องมือ ที่เราจะใช้ในการทำชิ้นงานนั้นเอง   มันก็จะมี   X Bar ทั้งหมด 30 นะคะในเวอร์ชั่นนี้    4 หรือ 3-4 ส่วนนี้นะคะ มันติดกันนะคะนี่  พอคลิก สังเกตว่าถ้ามี ติดต่อได้ที่นี่มันก็จะมีลงมาให้ดูอย่างนี้นะคะ     ให้เด็กๆมาฝั่งนี้เลยนะคะ หรือหรือ  กดตัว ดีไหม    ถ้าเกิด X Bar มันหายเห็นไหมคะเมื่อกี้มีทุนมาใช่ไหมคะ ถ้ามันหาย   เด็กๆไม่ต้องคิดมากกดตัวทีลองกดทีก่อน 1 ครั้ง ให้ทูลบาร์มันหายไปหายไหม เปิดมาแล้วทูลบาร์หายเรากดทีซ้ำเห็นไหมคะ X Bar จะกลับมา   ถ้าเราจะเรียก    รวมทุนเรามาใช้งานให้เด็กๆ บทสวดทีนะคะ ดู   แป้นพิมพ์เราด้วยว่าสถานะเป็นภาษาไทย ซื้อภาษาอังกฤษด้วยนะลูก  เห็นไหม ให้เช็คด้วย ไม่ใช่กดหนูกดตัว T แล้วแต่ตัวเป็นภาษาไทยนะคะ ไม่ใช่นะคะ เพราะฉะนั้นเช็คด้วย  ตรวจทีนะคะ ไม่เห็นทูลบาร์ของเรา  กดที   ทูลบาร์ก็จะกลับมา ok นะคะ  ถ้าเมื่อใดที่บอกว่าให้ไป เด็กๆ ให้ไป แถบเครื่องมือฝั่งซ้ายมือทันทีนะคะ    โอเคค่ะเรามาดูส่วนต่อไปก่อน  ส่วนที่ 4 ของเราอยู่ทางฝั่ง  ขวามือนะคะ มันจะมี หมายเลข 4 หมายเลข 5 ต่างกันนะคะ 2 ตัวนี้ดูที่หมายเลข 4 ก่อน ส่วนขอหมายเลข 4 ก็คือส่วนด้านบน   เห็นไหมคะ ส่วนนี้นะคะ   ส่วนของหมายเลข 4 นี่ ตรงนี้  นะคะ  ลืมแล้วเรียกว่าอะไรนะ ลืมไลค์ เรียกว่าอะไร  กฎหมายเลข 4  Liner ชื่อว่า Out Liner inbox อุบาทได้เหมือนกันนะคะนี่ เรามีหมายเลข 1 information หมายเลข 2 ส่วนของ View Port  หมายเลข 3 บล็อกหมายเลข 4 Liner นะคะ  ตัวนี้นะคะ   ไอ้ตัวหมายเลข 4 หรือเอา Liner นี่มันจะเป็นส่วนใน ใช้ ทำอะไร  Camera เห็นไหมคะ  มีคลิป  Porn เอาเรื่องแต่ละส่วนนี่มันจะไปที่  วัตถุ ชิ้นนั้น  แล้วก็มีอะไรอีก  Ram   เวอร์ชั่นนี้ใช้ RAM นะคะ  แล้ว นี่คือ ตัวจัดแสงเอาไว้สำหรับจัดแสงนะเด็กๆ      ถ้าเห็นว่า SS ทำไมของแม่มันเห็นไหม  มันย่อมันขยายได้  อันนี้เดี๋ยวเรียนในหัวข้อต่อไปนะคะการใช้เมาส์   ก็คือ เราเลือกแต่ละส่วนนี่    ชิ้นงานมันก็จะไปที่ วันนั้นสังเกต เราเลือกหัวข้อความมันจะขึ้นเป็นตัวสีขาวๆนะ  แล้วก็วัตถุที่เราเลือก ก็จะมี   สีคลื่นอย่างนี้นะคะเห็นไหม มันจะมีตัวแกนสีน้ำเงินสีเขียวสีแดงไปอยู่ที่วัตถุชิ้นนั้นเห็นไหมนะคะ คือเราเลือก จะไปทำ  อะไรก็แล้วแต่กับวัตถุชิ้นนั้นเราก็ต้องไปเลือกกับตัวนี้วิธีเลือกถ้านึกไม่ออก ถ้าแบบงง ก็มางง  อะไรคือคิ้ว อะไรคือ Camera  ก็จะเห็นนะคะ นี่คือส่วน outline หมายเลข 4 และหมายเลข 5  ดูหมายเลขต่อมาหมายเลข 5 เห็นไหมคะ แบบยาวๆ มีเยอะแยะเลยมีอะไร ก็ไม่รู้เยอะแยะเต็มไปหมดนี่ก็คือส่วนของหมายเลข 5 ก็คือส่วนนี้ เด็กๆ ส่วนนี้นะคะ    นี่นะคะ นิทานเรากด เห็นไหมคะ  มันจะสั้น เค้กนี่มันสามารถขยายได้มีส่วนขยายให้เห็นว่าทำอะไรส่วนนี้เรียกว่า Property   ส่วนของ properties ไม่ออกมาก็คือคุณสมบัติ ก็คือ เอาไว้กำหนด   ค่าคุณสมบัติต่างๆของชิ้นงานเรานั่นเองนะคะ จะอยู่ที่สวน Property ถ้าบอก มาที่มาพี่ก็ให้เด็กๆกด   มาที่สวนนี้นะคะแถบเครื่องมือในส่วนนี้  มันก็เป็นเหมือนเครื่องมือในการ  หน้าต่างเครื่องมือ ของเราดีๆนี่เองนะคะ  เราก็ คือทุกครั้ง  เปิดมันก็จะขึ้น พวกนี้ขึ้นมานะคะแต่ properties ขึ้นมา ต่อไป หมายเลข 6  ส่วน  ล่างสุดเห็นไหมคะ หมายเลข 6 ส่วนนี้คือ  Timeline  มีไว้ทำไม Timeline เพราะบอกแล้วเบลนเดอร์นี่ ทำเกมได้ยังไม่พอทำทีได้ยังไม่พอยังสามารถสร้าง อนิเมชั่นก็คือเรา บ้าน โมเดลเสร็จนี่เราสามารถทำให้ชิ้นงานของเรานี่  สร้างแอนิเมชั่นได้ด้วย ไม่ต้องไปใช้โปรแกรมอื่นสร้างก็ได้ก็ใช้ตัวโปรแกรมของเขาสร้างก็ได้นะคะ ตรงส่วนของ Timeline นี่มันก็จะมีช่อง หรือช่องเวลาค่ะ ให้กำหนด แล้วก็วิ่งไป ไอ้ตัวอนิเมชั่นมันก็จะเคลื่อนไหวตาม ลายทองคำลายพวกนี้เราก็ต้อง ใส่วัตถุลงไปนะคะ วัตถุลงไป จะเคลื่อนไหวตอนไหนอะไรอย่างไรนี่ มันก็ต้องวิ่งตัดทำลายอย่างนี้นะคะ   จะมีส่วนของ Timeline นะคะ   นะคะ   ถ้าจำไม่ได้ในสไลด์มีอธิบายไว้อยู่หมายเลข 1 คืออะไร 2 คืออะไร  3 อะไร 6 อะไร 7 อะไรมีบอกหมดนะคะ  ทีนี้มาดูไอ้ที่สิ่งที่อยู่ตรงกลางเห็นไหม  นะ วัตถุแต่ละชิ้นนี่ ตัวแรกสุด ก็คือตัว   อะไรตามหมายเลขนะเด็กๆ  หมายเลข 7  อยู่ตรงจุดนี้นะคะ จุดที่อยู่ตรงลูกบาศก์ ไม่ใช่ตัว หิวนะคะ เป็นตัวที่เป็นจุด คือตัวนี้นะเด็กๆนี่  เห็นไหมเห็นจุดสีส้มไหมคะ  เด็กๆเห็นจุด ไหม ทำไมแม่เลื่อนได้ ทำไมแม่ทำอะไรเดี๋ยวบอกนะคะตัวนี้เรียกว่าตำแหน่ง ของเคอร์เซอร์ ตำแหน่งที่ให้ ให้เลื่อนไอ้ตัวนี้นะคะ ตัว    วัตถุเราน่ะ นะคะ  ไปหน้าไปหลัง  ไปซ้ายไปขวาเห็นไหม    ลงขึ้นลงนะคะ     นะคะ   ก็คือหมายเลข 7 ส่วนของเคอร์เซอร์นะคะ  ดูหมายเลขต่อไปหมายเลข 8 ไอ้ตัวลูกบาศก์ สีเหลืองนี่คือ หมายถึงตัวลูกหมากตัวนี้นะคะ  ถ้าเราจะกรี๊ด วัตถุชิ้นใหม่เลือก หลวงพี่คำว่าดูที่ช่องเอาลายเห็นไหมคะ  เอาไลน์เราอยู่ที่ตำแหน่งคิ้วเลย ตอนนี้หนูอยู่เรื่องตัวนี้อยู่    7 8 8 cute 9 9 camera camera นะคะ  ถ้าคิดอย่างนี้มันไม่เลือกเราต้องคลิกที่ Line เห็นไหมลูก  เห็นไหมคะ   มันถึงจะมาเลือก พี่คลำเอราเห็นไหม   ถ้ามาเลือก  คืออย่างไร มันจะมีวัตถุเส้นที่กี่ มีคนเซอร์น่ะค่ะ ไอ้เขียวๆฟ้าๆแดงๆนี่ขึ้นมา ถ้าเราเลือกวัตถุชิ้นนั้น เพราะฉะนั้น   เราก็ต้องมาเรื่องที่ outline แล้วเลือกที่ Camera นะคะ  ในส่วนนี้นะคะ เช่นเดียวกันกับ  ถ้าเราจะไปเลือกดวงไฟนี่    เราจะต้องมาคลิกที่แล้ว เห็นไหม  แล้วก็เลื่อนตำแหน่งของแหลม  แหลมก็คือโคมไฟคือเวลาทำ 3 มิติมันจะต้องมีการให้แสงเพื่อที่จะได้เห็นมุมนึกออกไหมคะ หรือเห็นเงาของวัตถุ เพราะวัตถุมีความลึกความหนา เพราะฉะนั้นก็ต้องมีแล้วเข้ามาช่วยนะคะ  ถ้าเวอร์ชั่นใหม่ๆ จากแหลมมันจะเป็น like   โอเคนะคะ    เด็กๆเห็นอยู่นี้ก็คือส่วนของหน้าต่าง หน้าต่างในโปรแกรม Blender ที่เราจาก เป็นพื้นที่ที่เราจะใช้ในการทำงาน ทีนี้เราจะไปสู่หัวข้อต่อไปแล้วนะคะเพราะตอนนี้เรารู้แล้วไอ้หน้าต่างมีอะไรบ้าง มีองค์ประกอบทั้งหมดอยู่ 10 ส่วนเห็นไหมคะ   นี่ สุดท้าย แม่ใช้ล้ Like หรือแรมก็คือตัวเดียวกัน ตัวให้แสง กำหนดแสงให้วัตถุตัวเดียวกัน มาดูที่การใช้เมาส์ล่าง  หัวข้อต่อมานะคะ คือการใช้เมาส์ใน Blender ก็จะมี เริ่มขึ้นมาว่าอย่างนั้นเถอะดูว่ามีอะไรบ้าง  ถ้าคลิกเมาส์ตรงซ้ายนะคะ ดูตั้งแต่ แลกเลย  คลิกเมาส์ซ้ายนี่  จะเป็นการ ให้เห็นชัดๆ    นะคะ  หมายถึงกำหนดตำแหน่งจุด CD เคอร์เซอร์ นึกออกนะ TD cursor ก็คือ กลัวจุดที่บอกเด็กๆ ที่นี่  นี่ เมาส์ซ้ายนะคะ     ตอนนี้มาคิดละกัน     decomposer คือตัวนี้ มาดูต่อมาค่ะ  ถ้าเรา เห็นไหมคะ  ตรงที่เป็นไอ้ลูกกลิ้งเด็กๆเห็นไหม ตรงกลางของเราน่ะ  เขาบอกว่าถ้าเราเค้ก ค้างไว้แล้วขยับ  มันจะหมายถึงการหมุนชิ้นงาน  ให้เด็กๆ ลองคลิก ลูกกลิ้ง  กดค้างไว้นะคะแล้ว แล้วขยับตัว ตัวนี้นะคะ   ดูนะคะวิธีการ  ค้างแล้วขยับ เห็นไหม  เห็นไหมคะ    ขยับเมาส์นะคะแต่ต้องกดลูกกลิ้งค้างนี่เห็นไหม  เห็นไหมคะมุมมองเด็กๆเปลี่ยนไปไหมคะ            มันจะพลิก ว่างเลยนะจ๊ะพริกได้เลยนะคะ 360°นี่ ถ้าเราหมุนอยู่ที่การหมุนเมาส์หรือการขยับเมาส์นะเด็กๆ ทำไปแล้วจ้ะ ให้มันขึ้นมาเหมือนเดิมกดอะไรคะ Control + Z   กลับมาที่ค่าปกติ           เห็นไหมคะ  ขอดูตัวต่อมา แล้วถ้าหมุนขึ้น    ไอ้ตัวลูกกลิ้งอยู่นะเด็กๆเรายังอยู่ตัวลูกกลิ้ง   ขึ้นลงหมายถึงซูมเข้าซูมออก ใช้วิธีหมุนลูกกลิ้งเท่านั้นนะคะ   ดูนะคะ  หมุนลูกกลิ้งค่ะหมุนเห็นไหมคะ ถ้าหมุนขึ้น มันคือซูมเข้ามานะคะ หมุนลูกกลิ้งเข้าหาตัวเองหรือหมุนลง   มันจะเป็นการซูมออก  ย่อหรือขยายนั่นเอง ถ้าต้องการขยายก็คือหมุนลูกกลิ้งขึ้น  หมุนขึ้นหมุนขึ้น  หมุนแต่ลูกกลิ้งนะลูกไม่ต้องไปเมา        ระยะสายแล้วอยากยอด  ไม่หมุนลูกกลิ้งลงย่อเห็นไหมคะย่อขยายมุมมองของเรานั่นเองนะคะ เห็นหรือเปล่า  แต่ถ้าคลิกค้าง ค้างแล้วหมุน  คนละแบบนะคะนี่ นิโกรสวิงกิ้งค้างไว้แล้ว เพื่อนตัวเมา หมุนตัวเมานี่     เห็นไหม  วันนี้  เห็นกระทั่งด้านล่างนะคะด้านล่างหรือด้านบนนะทีนี้    นึกออกนะคะ นี่     นะคะมาดู ทำอะไรได้อีกไอ้ตรงลูกกลิ้ง ถ้ากด Shift ค้างไว้แล้วขยับ กดปุ่ม Shift วางไว้นะคะ  แล้วขยับลูกกลิ้งจะเป็นการแท้ แทนหน้าจอ   เด็กๆลองกดปุ่ม Shift นะคะ   กดปุ่ม Shift แล้วก็หมุนลูกกลิ้ง  พร้อมกันนะคะ      เห็นไหมคะ แทนหน้าจอนะคะ บี้  สามารถ      นะคะ   ก็คือกด Shift เห็นไหมคะบอกแล้ว  เวลาวิธีใช้เมาส์ใน bender มีเยอะโดยเฉพาะไอ้ตรงรูปที่นี่จะได้ใช้บ่อย พร้อมเมื่อเราต้องการซูมวัตถุเราต้องหุ่นลงนะคะ เราจะหมุนดูชิ้นงานให้เราคลิกค้างแล้วก็ขยับเมาส์ไปมานะคะ ว่าจะหมุนดูซ้ายขวาหน้าหลังว่าอย่างนั้นเถอะนะคะ  แต่ถ้ากดชีส แล้วขยับ ไอ้ตัว จะเป็นการแทนหน้าจอ มาดูปุ่ม  ขวาบ้าง ถ้าคลิกขวาหมายถึงเลือกวัตถุ  ดูนะคะ ไอ้เด็กๆคลิกกล้วยขวานะคะ เห็นไหม ว่างก็มานะคะถ้าคิดจะย้าย มีลูกบาศก์นี่ มันจะเป็น  การเลือกวัตถุแต่ถ้าเด็กๆใช้คลิกขวา  เห็นไหมคะ  มันจะเหมือนการที่เรามาที่ Outdoor เอาลายไหน นึกออก ว่าเราจะเลือกวัตถุนั้นให้เด็กๆคลิกดูไอ้ตัวนี้นะคะ    คลิกซ้ายนี่  ดู  ถ้าจะไปที่ลูกบาก  ไม่ขึ้นแต่ถ้าคลิกขวา เห็นไหมคะ  มันจะเหมือนเราเลือกตรงตำแหน่งออฟไลน์เลยเหมือนกันมาที่แหลมหรือไฟ  หรือพริกด้วยชิดขวานะคะ คลิกขวาจะเป็นการเลือกวัตถุที่เราคลิกลงไปที่ตำแหน่งนั้น ต้องใช้การคลิกด้วยคลิกขวานะคะ ถ้าคลิกซ้ายแบบปกติ ไม่เป็นการเลือกชิ้นวัตถุนั้นเห็นไหมคะ  ตัวนี้ไม่มานี่ไอ้ตัว CD เคอร์เซอร์  เด็กๆต้องคลิกขวา คลิกขวาเลือกวัตถุที่เราต้องการถ้า ก็คือเป็นการรัฐไม่ต้องกดไอ้ตัวนี้ กดเลือกวัตถุจากตรงนี้จาก outline นะคะ ก็คือ  คลิกขวาเลือก  โอเคไหมคะ    ต้องใช้บ่อยๆนะคะแรกอาจจะยังจำไม่ได้ แต่มีตัวนี้ให้ให้ดูอยู่ ลองในสไลด์นะคะ มาดูหัวข้อต่อมา  คีย์ลัดที่ใช้ในการ เปลี่ยนมุมมอง  เมื่อกี้เมื่อกี้เราใช้เมาส์  เมาส์ใช้เป็นแล้วทีนี้มาใช้คีย์ลัดในการเปลี่ยนมุมมองในวิวพอร์ต ใช้อย่างไหน   นี่เลยเห็นเป็นตัวเลขเราใช่ไหมเด็กๆ เห็นไหมคะ ดูตามหมายเลขเลยนะคะเริ่มที่ศูนย์  กดศูนย์ก่อนเลยให้เด็กๆไล่ไปทีละเลขเลยนะคะ  เข้าไปที่โปรแกรมเรากด 0 1 ครั้ง  เกิดอะไรขึ้นเห็นไหม เห็นไหมคะ กดปุ่มเลข 0  มุมมองของเราเป็นอย่างไรคะ  มีความเปลี่ยนแปลงใช่ไหม ศูนย์หมายถึงอะไร มาดูคำอธิบายศูนย์ มุมมองของกล้อง ก็คือเปลี่ยนจากมุมมองปกติเป็นมุมมองกล้อง นั่นหมายถึงว่า   วัตถุชิ้นนี้กำลังอยู่ในหน้ากล้องว่าอย่างนั้นเถอะ ถ้าเป็นมุมมองของกล้องนี่ลักษณะวัตถุจะมีลักษณะอย่างไร หรือ เราเห็นวัตถุใน ลักษณะอย่างไหน  ศูนย์นะคะ ต่อไป เลขต่อไปนะคะเด็กๆ กดคืนค่ะให้เห็นวัตถุทั้ง 3 ชิ้นเหมือนเดิม  เห็นไหมถ้าคลิก 0 อีก 1 ครั้งนี่จะเห็นแต่วัตถุ  ที่เป็น   object  หรือ cute   แต่ถ้ากด 0 คืออีกครั้งหนึ่ง สาเหตุนอกเหนือ  object   Camera เห็นไหมคะ  จะเห็นวัตถุ 3 อย่างนะคะ   ปีนี้กดเลข 1 เด็กๆดูไว้นะคะตอนนี้สังเกต มิสแกรนด์เขียวแดงให้ดีแล้วกดเลข 1 ค่ะ   เห็นไหม   มุมมัน   ตรงนี้มีพื้นเราจะดูปากเราขึ้น  คลิกเมาส์ค้างแล้วเลื่อนขึ้น     นี่คือมุมมองเลขหนึ่งเลขหนึ่งก็คือ คืออะไร สอนวิว  บิลซ้อนหมายถึงข้างหน้า วิวก็คือมุมมองที่เห็นด้านหน้านั่นเองนะคะซ้อนวิว   โอเคนะคะ   สำหรับการกดหมายเลข 1 เพราะฉะนั้น เมื่อต้องการ พอบอกว่าฟอสซิลปุ๊บเด็กๆก็ต้องกดเลขอะไรคะเลข 1 นะคะ  ให้ไปที่ Front View กดเลข 1 เลย จำด้วยนะคะ อันนี้เก็บ ดูได้นะคะพอทำเป็นสไลด์มาให้แล้ว ทีนี้เราจะมาลองกด หมายเลข 2 นะคะ หมุนลง   Orbit ดาว  หมุนด้วยการ กดเลข 2    กด 3 3 นี่มันก็จะหมุนไปเรื่อยๆลูกเห็นไหม  เห็นไหมนั่นคือหมุนนะคะด้วยหมายเลข 2 นี่หมุนไปเรื่อย หมุนเป็นแนวอะไรคะ   ดู กดเลข 1 นะคะ  แล้วกดเลข 2  เห็นไหมมันจะค่อยๆหมุนอย่างนี้        คือตัวนี้จะช่วยอย่างไรเพราะเวลาเราจะทำชิ้นงานนี่มันไม่ใช่ทำเสร็จ   ด้านเดียวแผงเดียวมันจะต้องแล้วพื้นผิวที่ทำมันก็ไม่ได้มีแค่  ระนาบเดียว มันจะมีเยอะกว่านี้นะครับมันก็จะช่วยให้เราเห็นว่าตรงไหน เรายังไม่ได้ตกแต่งมานั่นเองนะคะ ก็คือค่อยๆหมุน นั่นคือปุ่มหมายเลข 2  Orbit ยาว หรือลงหมุนลง    หมายเลข 3  เด็กลองกดหมายเลข 3 นะคะ  Light bulb  นะคะ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 PE) ห้องเรียนสกลฯ การเขียนโปรแกรมภาษาคอมพิวเตอร์ อ.สุธิรา วันที่ 24 ม.ค. 2566 *ตัดคลิป นาทีที่ 00.00.01-00.30.00 นาที แมน</dc:title>
  <dc:creator/>
  <cp:keywords/>
  <dcterms:created xsi:type="dcterms:W3CDTF">2024-01-04T03:08:06Z</dcterms:created>
  <dcterms:modified xsi:type="dcterms:W3CDTF">2024-01-04T03:0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7 มกราคม 2566 เวลา 09.00 น.</vt:lpwstr>
  </property>
  <property fmtid="{D5CDD505-2E9C-101B-9397-08002B2CF9AE}" pid="3" name="subtitle">
    <vt:lpwstr/>
  </property>
</Properties>
</file>